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7D4FD" w14:textId="77777777" w:rsidR="005C3652" w:rsidRDefault="00000000">
      <w:pPr>
        <w:spacing w:after="0" w:line="259" w:lineRule="auto"/>
        <w:ind w:left="0" w:right="52" w:firstLine="0"/>
        <w:jc w:val="right"/>
      </w:pPr>
      <w:r>
        <w:rPr>
          <w:noProof/>
        </w:rPr>
        <w:drawing>
          <wp:inline distT="0" distB="0" distL="0" distR="0" wp14:anchorId="4E31BE12" wp14:editId="6555997F">
            <wp:extent cx="1441069" cy="858520"/>
            <wp:effectExtent l="0" t="0" r="0" b="0"/>
            <wp:docPr id="90" name="Picture 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41069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5329925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129F2DE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1156DAA2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C0E443B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A5C5AEE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41951F3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A69A9EC" w14:textId="77777777" w:rsidR="005C3652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42A8A9FC" w14:textId="77777777" w:rsidR="005C3652" w:rsidRDefault="00000000">
      <w:pPr>
        <w:spacing w:after="44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B8E0E13" w14:textId="77777777" w:rsidR="005C3652" w:rsidRDefault="00000000">
      <w:pPr>
        <w:spacing w:after="94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6"/>
        </w:rPr>
        <w:t xml:space="preserve"> </w:t>
      </w:r>
    </w:p>
    <w:p w14:paraId="73BECD76" w14:textId="77777777" w:rsidR="005C3652" w:rsidRDefault="00000000">
      <w:pPr>
        <w:spacing w:after="210" w:line="259" w:lineRule="auto"/>
        <w:ind w:right="20"/>
        <w:jc w:val="center"/>
      </w:pPr>
      <w:r>
        <w:rPr>
          <w:b/>
          <w:sz w:val="28"/>
        </w:rPr>
        <w:t xml:space="preserve">National College of Ireland </w:t>
      </w:r>
    </w:p>
    <w:p w14:paraId="79DD0A8B" w14:textId="77777777" w:rsidR="005C3652" w:rsidRDefault="00000000">
      <w:pPr>
        <w:spacing w:after="0" w:line="259" w:lineRule="auto"/>
        <w:ind w:left="0" w:right="13" w:firstLine="0"/>
        <w:jc w:val="center"/>
      </w:pPr>
      <w:r>
        <w:rPr>
          <w:b/>
        </w:rPr>
        <w:t xml:space="preserve">BSC (Honours) in Computing - Full-time - Year 4 </w:t>
      </w:r>
    </w:p>
    <w:p w14:paraId="2FEA7F3E" w14:textId="77777777" w:rsidR="005C3652" w:rsidRDefault="00000000">
      <w:pPr>
        <w:spacing w:after="172" w:line="259" w:lineRule="auto"/>
        <w:ind w:left="0" w:right="0" w:firstLine="0"/>
      </w:pPr>
      <w:r>
        <w:rPr>
          <w:b/>
          <w:sz w:val="15"/>
        </w:rPr>
        <w:t xml:space="preserve"> </w:t>
      </w:r>
    </w:p>
    <w:p w14:paraId="52203408" w14:textId="77777777" w:rsidR="005C3652" w:rsidRDefault="00000000">
      <w:pPr>
        <w:pStyle w:val="Heading1"/>
        <w:spacing w:line="478" w:lineRule="auto"/>
        <w:ind w:left="3217" w:right="686" w:hanging="1352"/>
      </w:pPr>
      <w:r>
        <w:rPr>
          <w:rFonts w:ascii="Arial" w:eastAsia="Arial" w:hAnsi="Arial" w:cs="Arial"/>
          <w:b/>
          <w:color w:val="000000"/>
          <w:sz w:val="24"/>
        </w:rPr>
        <w:t xml:space="preserve">Repeat Terminal Based Assessment Assignment – Jan 2023 Completed by 06 January 2023 </w:t>
      </w:r>
    </w:p>
    <w:p w14:paraId="3878EDD3" w14:textId="77777777" w:rsidR="005C3652" w:rsidRDefault="00000000">
      <w:pPr>
        <w:spacing w:after="0" w:line="259" w:lineRule="auto"/>
        <w:ind w:left="0" w:right="0" w:firstLine="0"/>
      </w:pPr>
      <w:r>
        <w:rPr>
          <w:b/>
          <w:sz w:val="17"/>
        </w:rPr>
        <w:t xml:space="preserve"> </w:t>
      </w:r>
    </w:p>
    <w:p w14:paraId="1248861B" w14:textId="77777777" w:rsidR="005C3652" w:rsidRDefault="00000000">
      <w:pPr>
        <w:spacing w:after="51" w:line="259" w:lineRule="auto"/>
        <w:ind w:left="784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FEE78A0" wp14:editId="1A9663A6">
                <wp:extent cx="4857750" cy="7620"/>
                <wp:effectExtent l="0" t="0" r="0" b="0"/>
                <wp:docPr id="4327" name="Group 43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7750" cy="7620"/>
                          <a:chOff x="0" y="0"/>
                          <a:chExt cx="4857750" cy="7620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48577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57750">
                                <a:moveTo>
                                  <a:pt x="0" y="0"/>
                                </a:moveTo>
                                <a:lnTo>
                                  <a:pt x="4857750" y="0"/>
                                </a:lnTo>
                              </a:path>
                            </a:pathLst>
                          </a:custGeom>
                          <a:ln w="762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327" style="width:382.5pt;height:0.6pt;mso-position-horizontal-relative:char;mso-position-vertical-relative:line" coordsize="48577,76">
                <v:shape id="Shape 12" style="position:absolute;width:48577;height:0;left:0;top:0;" coordsize="4857750,0" path="m0,0l4857750,0">
                  <v:stroke weight="0.6pt" endcap="flat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034D741B" w14:textId="69A6FE1D" w:rsidR="005C3652" w:rsidRPr="0017114A" w:rsidRDefault="0017114A" w:rsidP="0017114A">
      <w:pPr>
        <w:spacing w:after="216" w:line="259" w:lineRule="auto"/>
        <w:ind w:left="0" w:right="0" w:firstLine="0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 xml:space="preserve">Hannah </w:t>
      </w:r>
      <w:proofErr w:type="spellStart"/>
      <w:r w:rsidRPr="0017114A">
        <w:rPr>
          <w:b/>
          <w:sz w:val="28"/>
          <w:szCs w:val="28"/>
        </w:rPr>
        <w:t>ORourke</w:t>
      </w:r>
      <w:proofErr w:type="spellEnd"/>
    </w:p>
    <w:p w14:paraId="0BAACCE3" w14:textId="5EB0B2BF" w:rsidR="0017114A" w:rsidRPr="0017114A" w:rsidRDefault="0017114A" w:rsidP="0017114A">
      <w:pPr>
        <w:spacing w:after="216" w:line="259" w:lineRule="auto"/>
        <w:ind w:left="0" w:right="0" w:firstLine="0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>X18100325</w:t>
      </w:r>
    </w:p>
    <w:p w14:paraId="4D6BEF6C" w14:textId="40130DE6" w:rsidR="005C3652" w:rsidRPr="0017114A" w:rsidRDefault="00000000" w:rsidP="0017114A">
      <w:pPr>
        <w:spacing w:after="0" w:line="259" w:lineRule="auto"/>
        <w:ind w:right="13"/>
        <w:jc w:val="center"/>
        <w:rPr>
          <w:b/>
          <w:sz w:val="28"/>
          <w:szCs w:val="28"/>
        </w:rPr>
      </w:pPr>
      <w:r w:rsidRPr="0017114A">
        <w:rPr>
          <w:b/>
          <w:sz w:val="28"/>
          <w:szCs w:val="28"/>
        </w:rPr>
        <w:t xml:space="preserve">Distributed Systems </w:t>
      </w:r>
      <w:r w:rsidR="0017114A" w:rsidRPr="0017114A">
        <w:rPr>
          <w:b/>
          <w:sz w:val="28"/>
          <w:szCs w:val="28"/>
        </w:rPr>
        <w:t>Project Report</w:t>
      </w:r>
    </w:p>
    <w:p w14:paraId="40CCE43E" w14:textId="3608F856" w:rsidR="005C3652" w:rsidRPr="0017114A" w:rsidRDefault="005C3652" w:rsidP="0017114A">
      <w:pPr>
        <w:spacing w:after="0" w:line="259" w:lineRule="auto"/>
        <w:ind w:left="0" w:right="287" w:firstLine="0"/>
        <w:jc w:val="center"/>
        <w:rPr>
          <w:b/>
          <w:sz w:val="28"/>
          <w:szCs w:val="28"/>
        </w:rPr>
      </w:pPr>
    </w:p>
    <w:p w14:paraId="0F5CFF7C" w14:textId="112BD589" w:rsidR="005C3652" w:rsidRPr="0017114A" w:rsidRDefault="00000000" w:rsidP="0017114A">
      <w:pPr>
        <w:spacing w:after="0" w:line="259" w:lineRule="auto"/>
        <w:ind w:left="0" w:firstLine="0"/>
        <w:jc w:val="center"/>
        <w:rPr>
          <w:b/>
          <w:sz w:val="28"/>
          <w:szCs w:val="28"/>
        </w:rPr>
      </w:pPr>
      <w:proofErr w:type="spellStart"/>
      <w:r w:rsidRPr="0017114A">
        <w:rPr>
          <w:b/>
          <w:sz w:val="28"/>
          <w:szCs w:val="28"/>
        </w:rPr>
        <w:t>Dr.</w:t>
      </w:r>
      <w:proofErr w:type="spellEnd"/>
      <w:r w:rsidRPr="0017114A">
        <w:rPr>
          <w:b/>
          <w:sz w:val="28"/>
          <w:szCs w:val="28"/>
        </w:rPr>
        <w:t xml:space="preserve"> Athanasios Staikopoulos</w:t>
      </w:r>
    </w:p>
    <w:p w14:paraId="7DC1ED2B" w14:textId="59AB9786" w:rsidR="005C3652" w:rsidRPr="0017114A" w:rsidRDefault="005C3652" w:rsidP="0017114A">
      <w:pPr>
        <w:spacing w:after="12" w:line="259" w:lineRule="auto"/>
        <w:ind w:left="0" w:right="287" w:firstLine="0"/>
        <w:jc w:val="center"/>
        <w:rPr>
          <w:b/>
          <w:sz w:val="28"/>
          <w:szCs w:val="28"/>
        </w:rPr>
      </w:pPr>
    </w:p>
    <w:p w14:paraId="13B48282" w14:textId="77777777" w:rsidR="005C3652" w:rsidRDefault="00000000">
      <w:pPr>
        <w:spacing w:after="0" w:line="259" w:lineRule="auto"/>
        <w:ind w:left="0" w:right="0" w:firstLine="0"/>
      </w:pPr>
      <w:r>
        <w:rPr>
          <w:sz w:val="28"/>
        </w:rPr>
        <w:t xml:space="preserve"> </w:t>
      </w:r>
    </w:p>
    <w:p w14:paraId="0EFF80AF" w14:textId="77777777" w:rsidR="005C3652" w:rsidRDefault="00000000">
      <w:pPr>
        <w:spacing w:after="88" w:line="259" w:lineRule="auto"/>
        <w:ind w:left="0" w:right="0" w:firstLine="0"/>
      </w:pPr>
      <w:r>
        <w:rPr>
          <w:sz w:val="28"/>
        </w:rPr>
        <w:t xml:space="preserve"> </w:t>
      </w:r>
    </w:p>
    <w:p w14:paraId="7AF869AD" w14:textId="77777777" w:rsidR="005C3652" w:rsidRDefault="00000000">
      <w:pPr>
        <w:spacing w:after="0" w:line="259" w:lineRule="auto"/>
        <w:ind w:left="0" w:right="0" w:firstLine="0"/>
      </w:pPr>
      <w:r>
        <w:rPr>
          <w:sz w:val="39"/>
        </w:rPr>
        <w:t xml:space="preserve"> </w:t>
      </w:r>
    </w:p>
    <w:p w14:paraId="7867668E" w14:textId="4123D43B" w:rsidR="0017114A" w:rsidRDefault="0017114A">
      <w:pPr>
        <w:spacing w:after="160" w:line="259" w:lineRule="auto"/>
        <w:ind w:left="0" w:right="0" w:firstLine="0"/>
      </w:pPr>
      <w:r>
        <w:br w:type="page"/>
      </w:r>
    </w:p>
    <w:p w14:paraId="7513AED9" w14:textId="4BEC316B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lastRenderedPageBreak/>
        <w:t xml:space="preserve">Introduction </w:t>
      </w:r>
    </w:p>
    <w:p w14:paraId="0F27B8CA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01E8DDE6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5D958317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4BD2EE96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617CA2E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09B430D0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60C156D4" w14:textId="77777777" w:rsidR="0017114A" w:rsidRDefault="0017114A" w:rsidP="0017114A">
      <w:pPr>
        <w:pStyle w:val="NormalWeb"/>
        <w:spacing w:before="240" w:beforeAutospacing="0" w:after="240" w:afterAutospacing="0"/>
        <w:ind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42CF6DA" w14:textId="77777777" w:rsidR="0017114A" w:rsidRDefault="0017114A" w:rsidP="0017114A">
      <w:pPr>
        <w:pStyle w:val="NormalWeb"/>
        <w:spacing w:before="240" w:beforeAutospacing="0" w:after="240" w:afterAutospacing="0"/>
        <w:ind w:right="1080"/>
      </w:pPr>
    </w:p>
    <w:p w14:paraId="7C07025A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 xml:space="preserve">Service Definitions  </w:t>
      </w:r>
    </w:p>
    <w:p w14:paraId="33F22BF6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C8D3A2E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00FDF14C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91EAA61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87B26CE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78C6A77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70DD2D35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701C47D5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07FCA0B5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01ADE9A5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07E900AA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10CB2333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5C1210CA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3C1B0BF5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74A68DD1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349B86A2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4D88CA7E" w14:textId="77777777" w:rsidR="0017114A" w:rsidRDefault="0017114A" w:rsidP="0017114A">
      <w:pPr>
        <w:spacing w:before="240" w:after="2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13CD3538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 xml:space="preserve">Service Implementation </w:t>
      </w:r>
    </w:p>
    <w:p w14:paraId="427F58F8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A8501B4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B9F278A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3BCA81C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789FEE1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403ED3C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5B0D511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BEA9E7B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2CE9C17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B46FC2B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D44C0FC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1AC4256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0879BF54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1ADA413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D7C4D56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4AFAD50" w14:textId="77777777" w:rsidR="0017114A" w:rsidRDefault="0017114A" w:rsidP="0017114A">
      <w:pPr>
        <w:spacing w:after="20" w:line="240" w:lineRule="auto"/>
        <w:ind w:left="20" w:right="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4298C46F" w14:textId="77777777" w:rsidR="0017114A" w:rsidRDefault="0017114A" w:rsidP="0017114A">
      <w:pPr>
        <w:spacing w:after="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79B49F27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Naming Services</w:t>
      </w:r>
    </w:p>
    <w:p w14:paraId="214A8A4A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3A7FABF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E4B3E44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7A0781E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722CE053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EA6D0A8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09F844A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2A2DAC2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CAF1014" w14:textId="77777777" w:rsidR="0017114A" w:rsidRDefault="0017114A" w:rsidP="0017114A">
      <w:pPr>
        <w:spacing w:after="20" w:line="240" w:lineRule="auto"/>
        <w:ind w:left="2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308B3AB" w14:textId="77777777" w:rsidR="0017114A" w:rsidRDefault="0017114A" w:rsidP="0017114A">
      <w:pPr>
        <w:spacing w:after="20" w:line="240" w:lineRule="auto"/>
        <w:ind w:left="20" w:right="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3FE1903F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 </w:t>
      </w:r>
    </w:p>
    <w:p w14:paraId="4B6794A8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FBECDB7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5E6D9C5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743D30CE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A8651A9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DF79FEE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FBF37A3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5C661AC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69DEE2E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3C74DBA" w14:textId="77777777" w:rsidR="0017114A" w:rsidRDefault="0017114A" w:rsidP="0017114A">
      <w:pPr>
        <w:spacing w:after="20" w:line="240" w:lineRule="auto"/>
        <w:ind w:left="0" w:right="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FFDAB71" w14:textId="77777777" w:rsidR="0017114A" w:rsidRDefault="0017114A" w:rsidP="0017114A">
      <w:pPr>
        <w:spacing w:after="20" w:line="240" w:lineRule="auto"/>
        <w:ind w:left="0" w:right="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61A6E3D8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>Remote Error Handling</w:t>
      </w:r>
    </w:p>
    <w:p w14:paraId="5A7FAE7B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F559CCB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26CF81B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976EE0F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297B5E1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12938F3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057AB5AC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F983078" w14:textId="77777777" w:rsidR="0017114A" w:rsidRDefault="0017114A" w:rsidP="0017114A">
      <w:pPr>
        <w:spacing w:after="40" w:line="240" w:lineRule="auto"/>
        <w:ind w:left="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C885326" w14:textId="77777777" w:rsidR="0017114A" w:rsidRDefault="0017114A" w:rsidP="0017114A">
      <w:pPr>
        <w:spacing w:after="40" w:line="240" w:lineRule="auto"/>
        <w:ind w:left="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34EA8D55" w14:textId="77777777" w:rsidR="0017114A" w:rsidRDefault="0017114A" w:rsidP="0017114A">
      <w:pPr>
        <w:spacing w:after="20" w:line="240" w:lineRule="auto"/>
        <w:ind w:left="1540" w:right="0" w:firstLine="0"/>
        <w:rPr>
          <w:rFonts w:ascii="Times New Roman" w:eastAsia="Times New Roman" w:hAnsi="Times New Roman" w:cs="Times New Roman"/>
          <w:color w:val="auto"/>
          <w:szCs w:val="24"/>
        </w:rPr>
      </w:pPr>
      <w:r>
        <w:rPr>
          <w:rFonts w:eastAsia="Times New Roman"/>
          <w:b/>
          <w:bCs/>
          <w:i/>
          <w:iCs/>
          <w:sz w:val="28"/>
          <w:szCs w:val="28"/>
        </w:rPr>
        <w:t> </w:t>
      </w:r>
    </w:p>
    <w:p w14:paraId="253CB605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  <w:r>
        <w:rPr>
          <w:rFonts w:eastAsia="Times New Roman"/>
          <w:b/>
          <w:bCs/>
          <w:i/>
          <w:iCs/>
          <w:sz w:val="28"/>
          <w:szCs w:val="28"/>
        </w:rPr>
        <w:t xml:space="preserve">Client - Graphical User Interface </w:t>
      </w:r>
    </w:p>
    <w:p w14:paraId="251FA3E0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9DE9BD8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7C0D94A4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00C5C5A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53FBD70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9535C3C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E064EDF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030CC27E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B8E0A75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333E434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8C6641F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DFBF32C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5ACA6C4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B86877E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308C1E4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2032EDA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F295808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02307E4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AF29FA1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08E2A940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7A83B3D8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9975D22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2EDC97FA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5FBF1541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409F4ABC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3A02EC42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D2E7147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19BC6758" w14:textId="77777777" w:rsidR="0017114A" w:rsidRDefault="0017114A" w:rsidP="0017114A">
      <w:pPr>
        <w:spacing w:after="20" w:line="240" w:lineRule="auto"/>
        <w:ind w:left="20" w:right="1080" w:firstLine="0"/>
        <w:rPr>
          <w:rFonts w:eastAsia="Times New Roman"/>
          <w:b/>
          <w:bCs/>
          <w:i/>
          <w:iCs/>
          <w:sz w:val="28"/>
          <w:szCs w:val="28"/>
        </w:rPr>
      </w:pPr>
    </w:p>
    <w:p w14:paraId="6BD5576F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 xml:space="preserve">Client Bloom </w:t>
      </w:r>
      <w:proofErr w:type="spellStart"/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Rpc</w:t>
      </w:r>
      <w:proofErr w:type="spellEnd"/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 xml:space="preserve"> </w:t>
      </w:r>
    </w:p>
    <w:p w14:paraId="72882D90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6D48F169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22622BFA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2B3DDFC7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FBE937B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4D2CCCBF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4AB786FD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DC27C50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2927F230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C82EF47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462280D0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34B47585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0A0D2D83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3697A4ED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29EE39F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548F4E8F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 xml:space="preserve">Server </w:t>
      </w:r>
    </w:p>
    <w:p w14:paraId="18C5B146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32E7E6D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59B51E0C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44E9558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25C4026C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6B9DBE93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DA50956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5F63EC80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774D68D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8578FD9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5236739D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0DFE2A93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6AB40964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7D91FD1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FA64A45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297C45DC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F90C817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058D28E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3A924DE7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19C3793A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B0E6588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725A0CD6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03AB6675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  <w:rPr>
          <w:rFonts w:ascii="Arial" w:hAnsi="Arial" w:cs="Arial"/>
          <w:b/>
          <w:bCs/>
          <w:i/>
          <w:iCs/>
          <w:color w:val="000000"/>
          <w:sz w:val="28"/>
          <w:szCs w:val="28"/>
        </w:rPr>
      </w:pPr>
    </w:p>
    <w:p w14:paraId="61863B97" w14:textId="77777777" w:rsidR="0017114A" w:rsidRDefault="0017114A" w:rsidP="0017114A">
      <w:pPr>
        <w:pStyle w:val="NormalWeb"/>
        <w:spacing w:before="0" w:beforeAutospacing="0" w:after="20" w:afterAutospacing="0"/>
        <w:ind w:left="20" w:right="1080"/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 </w:t>
      </w:r>
    </w:p>
    <w:p w14:paraId="75A90CAF" w14:textId="77777777" w:rsidR="0017114A" w:rsidRDefault="0017114A" w:rsidP="0017114A">
      <w:pPr>
        <w:pStyle w:val="NormalWeb"/>
        <w:spacing w:before="0" w:beforeAutospacing="0" w:after="0" w:afterAutospacing="0"/>
      </w:pPr>
      <w:r>
        <w:rPr>
          <w:rFonts w:ascii="Arial" w:hAnsi="Arial" w:cs="Arial"/>
          <w:b/>
          <w:bCs/>
          <w:i/>
          <w:iCs/>
          <w:color w:val="000000"/>
          <w:sz w:val="28"/>
          <w:szCs w:val="28"/>
        </w:rPr>
        <w:t>Conclusion</w:t>
      </w:r>
    </w:p>
    <w:p w14:paraId="715886F0" w14:textId="77777777" w:rsidR="0017114A" w:rsidRDefault="0017114A" w:rsidP="0017114A">
      <w:pPr>
        <w:spacing w:after="20" w:line="240" w:lineRule="auto"/>
        <w:ind w:left="20" w:right="1080" w:firstLine="0"/>
        <w:rPr>
          <w:rFonts w:ascii="Times New Roman" w:eastAsia="Times New Roman" w:hAnsi="Times New Roman" w:cs="Times New Roman"/>
          <w:color w:val="auto"/>
          <w:szCs w:val="24"/>
        </w:rPr>
      </w:pPr>
    </w:p>
    <w:p w14:paraId="6C3D9EA5" w14:textId="77777777" w:rsidR="0017114A" w:rsidRDefault="0017114A" w:rsidP="0017114A">
      <w:pPr>
        <w:spacing w:after="160" w:line="256" w:lineRule="auto"/>
        <w:ind w:left="0" w:right="0" w:firstLine="0"/>
        <w:jc w:val="both"/>
        <w:rPr>
          <w:rFonts w:ascii="Calibri" w:eastAsia="Calibri" w:hAnsi="Calibri" w:cs="Calibri"/>
          <w:color w:val="2D74B5"/>
          <w:sz w:val="26"/>
        </w:rPr>
      </w:pPr>
    </w:p>
    <w:p w14:paraId="1691BDAB" w14:textId="48DD55C8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  <w:r>
        <w:tab/>
      </w:r>
    </w:p>
    <w:p w14:paraId="6E30B810" w14:textId="5E1238EB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C1E79FE" w14:textId="383AF152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4848ADEE" w14:textId="274566D1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2C863439" w14:textId="338E2F72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0BEFFDA" w14:textId="6A6A4D6C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B291290" w14:textId="41B9C81F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F3F34BE" w14:textId="06D70A95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2BDBA65" w14:textId="43A45403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1237CE16" w14:textId="01E9E80E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5780E32" w14:textId="69C554F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5259F039" w14:textId="5F619D76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3EE2A124" w14:textId="174CC3C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6FFCA76" w14:textId="4E0705E8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E7A64A0" w14:textId="38735C0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3C9EC6AC" w14:textId="32388290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3CF58C21" w14:textId="330DA235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2D14AB63" w14:textId="0CFFD088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4CEFA388" w14:textId="2061861B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58626A49" w14:textId="5294605D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2141B491" w14:textId="70B8DDEA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F263F88" w14:textId="79604967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DECDE23" w14:textId="0312F04F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0899C977" w14:textId="0ED287A5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3DAA6BE5" w14:textId="77777777" w:rsidR="0017114A" w:rsidRDefault="0017114A" w:rsidP="0017114A">
      <w:pPr>
        <w:tabs>
          <w:tab w:val="left" w:pos="1408"/>
        </w:tabs>
        <w:spacing w:after="160" w:line="259" w:lineRule="auto"/>
        <w:ind w:left="0" w:right="0" w:firstLine="0"/>
      </w:pPr>
    </w:p>
    <w:p w14:paraId="7D18E296" w14:textId="77777777" w:rsidR="005C3652" w:rsidRDefault="005C3652" w:rsidP="0017114A">
      <w:pPr>
        <w:spacing w:after="36"/>
        <w:ind w:right="1079"/>
      </w:pPr>
    </w:p>
    <w:p w14:paraId="70779B8F" w14:textId="77777777" w:rsidR="005C3652" w:rsidRDefault="00000000">
      <w:pPr>
        <w:pStyle w:val="Heading2"/>
        <w:ind w:left="0" w:right="0" w:firstLine="0"/>
      </w:pPr>
      <w:r>
        <w:rPr>
          <w:rFonts w:ascii="Calibri" w:eastAsia="Calibri" w:hAnsi="Calibri" w:cs="Calibri"/>
          <w:b w:val="0"/>
          <w:color w:val="2D74B5"/>
          <w:sz w:val="26"/>
        </w:rPr>
        <w:lastRenderedPageBreak/>
        <w:t xml:space="preserve">  Section B – Related Questions (24%) </w:t>
      </w:r>
    </w:p>
    <w:p w14:paraId="3797A95F" w14:textId="77777777" w:rsidR="005C3652" w:rsidRDefault="00000000">
      <w:pPr>
        <w:spacing w:after="0" w:line="259" w:lineRule="auto"/>
        <w:ind w:left="0" w:right="0" w:firstLine="0"/>
      </w:pPr>
      <w:r>
        <w:rPr>
          <w:rFonts w:ascii="Calibri" w:eastAsia="Calibri" w:hAnsi="Calibri" w:cs="Calibri"/>
          <w:sz w:val="26"/>
        </w:rPr>
        <w:t xml:space="preserve"> </w:t>
      </w:r>
    </w:p>
    <w:p w14:paraId="5049750E" w14:textId="77777777" w:rsidR="005C3652" w:rsidRDefault="00000000">
      <w:pPr>
        <w:ind w:left="111" w:right="0"/>
      </w:pPr>
      <w:r>
        <w:t xml:space="preserve">From this section, please implement or answer </w:t>
      </w:r>
      <w:r>
        <w:rPr>
          <w:b/>
        </w:rPr>
        <w:t xml:space="preserve">any 2 of the following questions </w:t>
      </w:r>
    </w:p>
    <w:p w14:paraId="2D1C883B" w14:textId="77777777" w:rsidR="005C3652" w:rsidRDefault="00000000">
      <w:pPr>
        <w:spacing w:after="0" w:line="259" w:lineRule="auto"/>
        <w:ind w:left="101" w:right="0" w:firstLine="0"/>
      </w:pPr>
      <w:r>
        <w:rPr>
          <w:b/>
        </w:rPr>
        <w:t xml:space="preserve"> </w:t>
      </w:r>
    </w:p>
    <w:p w14:paraId="3AA319B9" w14:textId="77777777" w:rsidR="005C3652" w:rsidRDefault="00000000">
      <w:pPr>
        <w:spacing w:after="0" w:line="259" w:lineRule="auto"/>
        <w:ind w:left="0" w:right="0" w:firstLine="0"/>
      </w:pPr>
      <w:r>
        <w:rPr>
          <w:b/>
          <w:sz w:val="23"/>
        </w:rPr>
        <w:t xml:space="preserve"> </w:t>
      </w:r>
    </w:p>
    <w:p w14:paraId="1E1EA354" w14:textId="77777777" w:rsidR="005C3652" w:rsidRDefault="00000000">
      <w:pPr>
        <w:ind w:left="456" w:right="0"/>
      </w:pPr>
      <w:r>
        <w:rPr>
          <w:b/>
        </w:rPr>
        <w:t xml:space="preserve">Q1: </w:t>
      </w:r>
      <w:r>
        <w:t xml:space="preserve">Explain the MQTT broker architecture with an example. </w:t>
      </w:r>
    </w:p>
    <w:p w14:paraId="186C8E2E" w14:textId="77777777" w:rsidR="005C3652" w:rsidRDefault="00000000">
      <w:pPr>
        <w:spacing w:after="0" w:line="259" w:lineRule="auto"/>
        <w:ind w:left="0" w:right="0" w:firstLine="0"/>
      </w:pPr>
      <w:r>
        <w:t xml:space="preserve"> </w:t>
      </w:r>
    </w:p>
    <w:p w14:paraId="17974B30" w14:textId="77777777" w:rsidR="005C3652" w:rsidRDefault="00000000">
      <w:pPr>
        <w:spacing w:after="64" w:line="259" w:lineRule="auto"/>
        <w:ind w:right="99"/>
        <w:jc w:val="right"/>
      </w:pPr>
      <w:r>
        <w:rPr>
          <w:b/>
        </w:rPr>
        <w:t xml:space="preserve">[12 marks] </w:t>
      </w:r>
    </w:p>
    <w:p w14:paraId="222C2710" w14:textId="77777777" w:rsidR="005C3652" w:rsidRDefault="00000000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12E35440" w14:textId="77777777" w:rsidR="005C3652" w:rsidRDefault="00000000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3623E102" w14:textId="77777777" w:rsidR="005C3652" w:rsidRDefault="00000000">
      <w:pPr>
        <w:ind w:left="456" w:right="0"/>
      </w:pPr>
      <w:r>
        <w:rPr>
          <w:b/>
        </w:rPr>
        <w:t xml:space="preserve">Q2: </w:t>
      </w:r>
      <w:r>
        <w:t xml:space="preserve">Explain and illustrate the sequence of events during a remote procedure call? </w:t>
      </w:r>
    </w:p>
    <w:p w14:paraId="197BE7B0" w14:textId="77777777" w:rsidR="005C3652" w:rsidRDefault="00000000">
      <w:pPr>
        <w:spacing w:after="0" w:line="259" w:lineRule="auto"/>
        <w:ind w:left="0" w:right="0" w:firstLine="0"/>
      </w:pPr>
      <w:r>
        <w:t xml:space="preserve"> </w:t>
      </w:r>
    </w:p>
    <w:p w14:paraId="41741C3C" w14:textId="77777777" w:rsidR="005C3652" w:rsidRDefault="00000000">
      <w:pPr>
        <w:spacing w:after="14" w:line="259" w:lineRule="auto"/>
        <w:ind w:right="99"/>
        <w:jc w:val="right"/>
      </w:pPr>
      <w:r>
        <w:rPr>
          <w:b/>
        </w:rPr>
        <w:t xml:space="preserve">[12 marks] </w:t>
      </w:r>
    </w:p>
    <w:p w14:paraId="1E6C06B6" w14:textId="77777777" w:rsidR="005C3652" w:rsidRDefault="00000000">
      <w:pPr>
        <w:spacing w:after="0" w:line="259" w:lineRule="auto"/>
        <w:ind w:left="0" w:right="0" w:firstLine="0"/>
      </w:pPr>
      <w:r>
        <w:rPr>
          <w:b/>
          <w:sz w:val="28"/>
        </w:rPr>
        <w:t xml:space="preserve"> </w:t>
      </w:r>
    </w:p>
    <w:p w14:paraId="314A3096" w14:textId="77777777" w:rsidR="005C3652" w:rsidRDefault="00000000">
      <w:pPr>
        <w:spacing w:after="119" w:line="259" w:lineRule="auto"/>
        <w:ind w:left="0" w:right="0" w:firstLine="0"/>
      </w:pPr>
      <w:r>
        <w:rPr>
          <w:b/>
          <w:sz w:val="28"/>
        </w:rPr>
        <w:t xml:space="preserve"> </w:t>
      </w:r>
    </w:p>
    <w:p w14:paraId="0636B460" w14:textId="77777777" w:rsidR="005C3652" w:rsidRDefault="00000000">
      <w:pPr>
        <w:spacing w:after="174"/>
        <w:ind w:left="456" w:right="0"/>
      </w:pPr>
      <w:r>
        <w:rPr>
          <w:b/>
        </w:rPr>
        <w:t xml:space="preserve">Q3: </w:t>
      </w:r>
      <w:r>
        <w:t xml:space="preserve">How to choose between CP (consistency) and AP (availability)? Discuss the criteria/ requirements for different types of applications. </w:t>
      </w:r>
    </w:p>
    <w:p w14:paraId="7BB27E18" w14:textId="77777777" w:rsidR="005C3652" w:rsidRDefault="00000000">
      <w:pPr>
        <w:spacing w:after="163" w:line="259" w:lineRule="auto"/>
        <w:ind w:left="461" w:right="0" w:firstLine="0"/>
      </w:pPr>
      <w:r>
        <w:t xml:space="preserve"> </w:t>
      </w:r>
    </w:p>
    <w:p w14:paraId="099C59E8" w14:textId="77777777" w:rsidR="005C3652" w:rsidRDefault="00000000">
      <w:pPr>
        <w:spacing w:after="14" w:line="259" w:lineRule="auto"/>
        <w:ind w:right="285"/>
        <w:jc w:val="right"/>
      </w:pPr>
      <w:r>
        <w:rPr>
          <w:b/>
        </w:rPr>
        <w:t xml:space="preserve">[12 marks] </w:t>
      </w:r>
    </w:p>
    <w:sectPr w:rsidR="005C3652">
      <w:footerReference w:type="even" r:id="rId8"/>
      <w:footerReference w:type="default" r:id="rId9"/>
      <w:footerReference w:type="first" r:id="rId10"/>
      <w:pgSz w:w="11911" w:h="16841"/>
      <w:pgMar w:top="1392" w:right="1324" w:bottom="1443" w:left="1340" w:header="720" w:footer="9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274F29" w14:textId="77777777" w:rsidR="0028123F" w:rsidRDefault="0028123F">
      <w:pPr>
        <w:spacing w:after="0" w:line="240" w:lineRule="auto"/>
      </w:pPr>
      <w:r>
        <w:separator/>
      </w:r>
    </w:p>
  </w:endnote>
  <w:endnote w:type="continuationSeparator" w:id="0">
    <w:p w14:paraId="4EA967E1" w14:textId="77777777" w:rsidR="0028123F" w:rsidRDefault="002812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F39D5" w14:textId="77777777" w:rsidR="005C3652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0F727" w14:textId="77777777" w:rsidR="005C3652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DCEF52" w14:textId="77777777" w:rsidR="005C3652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9923C" w14:textId="77777777" w:rsidR="0028123F" w:rsidRDefault="0028123F">
      <w:pPr>
        <w:spacing w:after="0" w:line="240" w:lineRule="auto"/>
      </w:pPr>
      <w:r>
        <w:separator/>
      </w:r>
    </w:p>
  </w:footnote>
  <w:footnote w:type="continuationSeparator" w:id="0">
    <w:p w14:paraId="67C0828E" w14:textId="77777777" w:rsidR="0028123F" w:rsidRDefault="002812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860FB"/>
    <w:multiLevelType w:val="hybridMultilevel"/>
    <w:tmpl w:val="969C6A08"/>
    <w:lvl w:ilvl="0" w:tplc="1D6C103C">
      <w:start w:val="1"/>
      <w:numFmt w:val="bullet"/>
      <w:lvlText w:val="•"/>
      <w:lvlJc w:val="left"/>
      <w:pPr>
        <w:ind w:left="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DCEA38">
      <w:start w:val="1"/>
      <w:numFmt w:val="bullet"/>
      <w:lvlText w:val="o"/>
      <w:lvlJc w:val="left"/>
      <w:pPr>
        <w:ind w:left="15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9840EF6">
      <w:start w:val="1"/>
      <w:numFmt w:val="bullet"/>
      <w:lvlText w:val="▪"/>
      <w:lvlJc w:val="left"/>
      <w:pPr>
        <w:ind w:left="22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904DE42">
      <w:start w:val="1"/>
      <w:numFmt w:val="bullet"/>
      <w:lvlText w:val="•"/>
      <w:lvlJc w:val="left"/>
      <w:pPr>
        <w:ind w:left="29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252F00E">
      <w:start w:val="1"/>
      <w:numFmt w:val="bullet"/>
      <w:lvlText w:val="o"/>
      <w:lvlJc w:val="left"/>
      <w:pPr>
        <w:ind w:left="37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9B44A82">
      <w:start w:val="1"/>
      <w:numFmt w:val="bullet"/>
      <w:lvlText w:val="▪"/>
      <w:lvlJc w:val="left"/>
      <w:pPr>
        <w:ind w:left="44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4AC494">
      <w:start w:val="1"/>
      <w:numFmt w:val="bullet"/>
      <w:lvlText w:val="•"/>
      <w:lvlJc w:val="left"/>
      <w:pPr>
        <w:ind w:left="51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36FF2E">
      <w:start w:val="1"/>
      <w:numFmt w:val="bullet"/>
      <w:lvlText w:val="o"/>
      <w:lvlJc w:val="left"/>
      <w:pPr>
        <w:ind w:left="58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64A57A4">
      <w:start w:val="1"/>
      <w:numFmt w:val="bullet"/>
      <w:lvlText w:val="▪"/>
      <w:lvlJc w:val="left"/>
      <w:pPr>
        <w:ind w:left="65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070134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tDQ3NjQ1MTIxNjBW0lEKTi0uzszPAykwrAUAgdtSWSwAAAA="/>
  </w:docVars>
  <w:rsids>
    <w:rsidRoot w:val="005C3652"/>
    <w:rsid w:val="0017114A"/>
    <w:rsid w:val="0028123F"/>
    <w:rsid w:val="005C3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31FE2A"/>
  <w15:docId w15:val="{6E88712C-4645-4DDF-9964-2BD17D9B2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49" w:lineRule="auto"/>
      <w:ind w:left="10" w:right="345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1" w:hanging="10"/>
      <w:outlineLvl w:val="0"/>
    </w:pPr>
    <w:rPr>
      <w:rFonts w:ascii="Calibri" w:eastAsia="Calibri" w:hAnsi="Calibri" w:cs="Calibri"/>
      <w:color w:val="2D74B5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13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D74B5"/>
      <w:sz w:val="28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17114A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794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COLLEGE OF IRELAND</dc:title>
  <dc:subject/>
  <dc:creator>Yvonne Brendan</dc:creator>
  <cp:keywords/>
  <cp:lastModifiedBy>Hannah O'Rourke</cp:lastModifiedBy>
  <cp:revision>2</cp:revision>
  <dcterms:created xsi:type="dcterms:W3CDTF">2022-12-08T19:04:00Z</dcterms:created>
  <dcterms:modified xsi:type="dcterms:W3CDTF">2022-12-08T19:04:00Z</dcterms:modified>
</cp:coreProperties>
</file>